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A09AE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04 </w:t>
      </w:r>
      <w:proofErr w:type="gramStart"/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Ponder :</w:t>
      </w:r>
      <w:proofErr w:type="gramEnd"/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eekly Reflection</w:t>
      </w:r>
    </w:p>
    <w:p w14:paraId="4D8215BA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885F48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1. Describe one challenge your team experienced working on the GitHub activity.</w:t>
      </w:r>
    </w:p>
    <w:p w14:paraId="14BC176A" w14:textId="1B793934" w:rsidR="00A938C9" w:rsidRPr="00A938C9" w:rsidRDefault="00387EF5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eaching other people in the group</w:t>
      </w:r>
    </w:p>
    <w:p w14:paraId="0EDAF136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6464D6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7D0C68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2. What are the advantages to using a version control system like git?</w:t>
      </w:r>
    </w:p>
    <w:p w14:paraId="2651C122" w14:textId="50CA82D3" w:rsidR="00A938C9" w:rsidRPr="00A938C9" w:rsidRDefault="00387EF5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ven though we have one version of code in computer we can create many different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version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using git hub. It keeps track of all the changes and progress.</w:t>
      </w:r>
    </w:p>
    <w:p w14:paraId="296B04ED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A8CE32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FAFC54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3. What is the difference between git and GitHub?</w:t>
      </w:r>
    </w:p>
    <w:p w14:paraId="56AEE3C7" w14:textId="7345B4FE" w:rsidR="00A938C9" w:rsidRPr="00A938C9" w:rsidRDefault="00387EF5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it is a tool and GitHub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is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 Git’s version hosting</w:t>
      </w:r>
    </w:p>
    <w:p w14:paraId="0E652B27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35332F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F97EDF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4. What is the purpose of branching in git?</w:t>
      </w:r>
    </w:p>
    <w:p w14:paraId="0F8500F7" w14:textId="551BD69A" w:rsidR="00A938C9" w:rsidRPr="00A938C9" w:rsidRDefault="00387EF5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Sometime you want to try something new without affecting the main branch</w:t>
      </w:r>
      <w:bookmarkStart w:id="0" w:name="_GoBack"/>
      <w:bookmarkEnd w:id="0"/>
    </w:p>
    <w:p w14:paraId="7C82AFEF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CA46A79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95672C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5. Imagine you're working as a software developer for someone who doesn't have any experience with programming. How would you describe version control and git to your employer?</w:t>
      </w:r>
    </w:p>
    <w:p w14:paraId="20A3B3D7" w14:textId="614EE063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Version control is keeping track of your progress. It is basically like a history where you can go back and see what you did. It is also like a time machine where you can go back in history and start from there or pull some activity of past.</w:t>
      </w:r>
    </w:p>
    <w:p w14:paraId="43370311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7D735A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BF04CF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6. After completing the assignments this week, what questions do you still have?</w:t>
      </w:r>
    </w:p>
    <w:p w14:paraId="56284D1E" w14:textId="02225530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 just need a little research and practice. </w:t>
      </w:r>
    </w:p>
    <w:p w14:paraId="63236285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87745D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87EAC6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7. A common git-related interview question is "How do you revert a commit that has already been pushed and made public?". How would you answer that question?</w:t>
      </w:r>
    </w:p>
    <w:p w14:paraId="7B46A9B5" w14:textId="08D06EBF" w:rsid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re are few ways to back to our previous commit. The 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ne which I prefer is: </w:t>
      </w:r>
    </w:p>
    <w:p w14:paraId="39F3B80B" w14:textId="55887153" w:rsidR="005E2B67" w:rsidRPr="005E2B67" w:rsidRDefault="005E2B67" w:rsidP="005E2B6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E2B67">
        <w:rPr>
          <w:rFonts w:ascii="Courier New" w:eastAsia="Times New Roman" w:hAnsi="Courier New" w:cs="Courier New"/>
          <w:color w:val="000000"/>
          <w:sz w:val="20"/>
          <w:szCs w:val="20"/>
        </w:rPr>
        <w:t>Creating a new branch after checking out to specific commit</w:t>
      </w:r>
    </w:p>
    <w:p w14:paraId="3F355706" w14:textId="4E41933F" w:rsidR="005E2B67" w:rsidRPr="00A938C9" w:rsidRDefault="005E2B67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(git checkout &lt;hash commit value&gt;</w:t>
      </w:r>
    </w:p>
    <w:p w14:paraId="60E987A7" w14:textId="3437D3E8" w:rsidR="00A938C9" w:rsidRPr="005E2B67" w:rsidRDefault="005E2B67" w:rsidP="005E2B67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5E2B67">
        <w:rPr>
          <w:rFonts w:ascii="Courier New" w:eastAsia="Times New Roman" w:hAnsi="Courier New" w:cs="Courier New"/>
          <w:color w:val="000000"/>
          <w:sz w:val="20"/>
          <w:szCs w:val="20"/>
        </w:rPr>
        <w:t>Or doing undo of a commit using new commit</w:t>
      </w:r>
    </w:p>
    <w:p w14:paraId="7A05F817" w14:textId="62A15A67" w:rsidR="00A938C9" w:rsidRDefault="005E2B67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(git revert b83vdv63 ……. 7sdva53b</w:t>
      </w:r>
    </w:p>
    <w:p w14:paraId="6316048C" w14:textId="77777777" w:rsidR="005E2B67" w:rsidRPr="00A938C9" w:rsidRDefault="005E2B67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0B962C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. Of </w:t>
      </w:r>
      <w:proofErr w:type="gramStart"/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most_ helpful to you and why?</w:t>
      </w:r>
    </w:p>
    <w:p w14:paraId="218CEDBA" w14:textId="0D066588" w:rsidR="00A938C9" w:rsidRPr="00A938C9" w:rsidRDefault="005E2B67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Everything</w:t>
      </w:r>
    </w:p>
    <w:p w14:paraId="3688C6F2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8450B9B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DAFD0B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9. Of </w:t>
      </w:r>
      <w:proofErr w:type="gramStart"/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least_ helpful to you and why?</w:t>
      </w:r>
    </w:p>
    <w:p w14:paraId="2B2A70A1" w14:textId="4BFF624B" w:rsidR="00A938C9" w:rsidRPr="00A938C9" w:rsidRDefault="005E2B67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thing</w:t>
      </w:r>
    </w:p>
    <w:p w14:paraId="162F9DF8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CBDF87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4B0CDF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10. How many hours did you spend on this class this week?</w:t>
      </w:r>
    </w:p>
    <w:p w14:paraId="35397DC9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9B5963" w14:textId="1F6AB97B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4 Prepare - 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57C13535" w14:textId="5C5A5C2E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04 Teach - 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2A23110A" w14:textId="118F28E8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04 Prove -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1E517DDC" w14:textId="57CCF4FC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04 Ponder -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2</w:t>
      </w:r>
    </w:p>
    <w:p w14:paraId="37561081" w14:textId="77777777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</w:t>
      </w:r>
    </w:p>
    <w:p w14:paraId="7BC3E573" w14:textId="2E970071" w:rsidR="00A938C9" w:rsidRPr="00A938C9" w:rsidRDefault="00A938C9" w:rsidP="00A938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otal Hours 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>–</w:t>
      </w:r>
      <w:r w:rsidRPr="00A938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5E2B67">
        <w:rPr>
          <w:rFonts w:ascii="Courier New" w:eastAsia="Times New Roman" w:hAnsi="Courier New" w:cs="Courier New"/>
          <w:color w:val="000000"/>
          <w:sz w:val="20"/>
          <w:szCs w:val="20"/>
        </w:rPr>
        <w:t>Around 5</w:t>
      </w:r>
    </w:p>
    <w:p w14:paraId="250A65BC" w14:textId="77777777" w:rsidR="0046405B" w:rsidRDefault="0046405B"/>
    <w:sectPr w:rsidR="004640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56C51"/>
    <w:multiLevelType w:val="hybridMultilevel"/>
    <w:tmpl w:val="1340D2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HkuZGFmbGhsYG5ko6SsGpxcWZ+XkgBUa1AOdUPDUsAAAA"/>
  </w:docVars>
  <w:rsids>
    <w:rsidRoot w:val="00A938C9"/>
    <w:rsid w:val="00387EF5"/>
    <w:rsid w:val="0046405B"/>
    <w:rsid w:val="005E2B67"/>
    <w:rsid w:val="00A938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828E0"/>
  <w15:chartTrackingRefBased/>
  <w15:docId w15:val="{21B14119-C67F-495D-A0AE-2E06504B3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38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38C9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E2B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4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5-19T04:21:00Z</dcterms:created>
  <dcterms:modified xsi:type="dcterms:W3CDTF">2019-05-19T04:47:00Z</dcterms:modified>
</cp:coreProperties>
</file>